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58450" w14:textId="30CE38A6" w:rsidR="00EB36D3" w:rsidRPr="00EB36D3" w:rsidRDefault="00EB36D3" w:rsidP="00003997">
      <w:pPr>
        <w:rPr>
          <w:color w:val="FF0000"/>
        </w:rPr>
      </w:pPr>
      <w:r w:rsidRPr="00EB36D3">
        <w:rPr>
          <w:color w:val="FF0000"/>
        </w:rPr>
        <w:t>[GREETING]</w:t>
      </w:r>
    </w:p>
    <w:p w14:paraId="0A4C238D" w14:textId="6C8B37A2" w:rsidR="00534CB7" w:rsidRDefault="00534CB7" w:rsidP="00003997">
      <w:r>
        <w:t>I w</w:t>
      </w:r>
      <w:r w:rsidR="00330971">
        <w:t>ant</w:t>
      </w:r>
      <w:r>
        <w:t xml:space="preserve"> to bring more value to my role at </w:t>
      </w:r>
      <w:r w:rsidRPr="00EB36D3">
        <w:rPr>
          <w:color w:val="FF0000"/>
        </w:rPr>
        <w:t>[COMPANY]</w:t>
      </w:r>
      <w:r>
        <w:t>, and I believe I can do this by attending a professional development and networking conference specifically for bid/proposal professionals.</w:t>
      </w:r>
    </w:p>
    <w:p w14:paraId="0D597DAF" w14:textId="1531F95C" w:rsidR="00534CB7" w:rsidRDefault="00534CB7" w:rsidP="00003997">
      <w:r>
        <w:t>On Ma</w:t>
      </w:r>
      <w:r w:rsidR="00171286">
        <w:t xml:space="preserve">y </w:t>
      </w:r>
      <w:r w:rsidR="00457D09">
        <w:t>22-25</w:t>
      </w:r>
      <w:r>
        <w:t xml:space="preserve">, in </w:t>
      </w:r>
      <w:r w:rsidR="00457D09">
        <w:t>Dallas, Texas</w:t>
      </w:r>
      <w:r>
        <w:t>, B</w:t>
      </w:r>
      <w:r w:rsidR="00171286">
        <w:t>id &amp; Proposal Con 202</w:t>
      </w:r>
      <w:r w:rsidR="00457D09">
        <w:t>2</w:t>
      </w:r>
      <w:r>
        <w:t xml:space="preserve"> offers t</w:t>
      </w:r>
      <w:r w:rsidR="00457D09">
        <w:t>hree</w:t>
      </w:r>
      <w:r>
        <w:t xml:space="preserve"> days of education sessions</w:t>
      </w:r>
      <w:r w:rsidR="00171286">
        <w:t xml:space="preserve"> and networking events</w:t>
      </w:r>
      <w:r w:rsidR="00AC48B7">
        <w:t>, including topics</w:t>
      </w:r>
      <w:r w:rsidR="00330971">
        <w:t xml:space="preserve"> that</w:t>
      </w:r>
      <w:r w:rsidR="00AC48B7">
        <w:t xml:space="preserve"> I believe a</w:t>
      </w:r>
      <w:r w:rsidR="00330971">
        <w:t>pply</w:t>
      </w:r>
      <w:r w:rsidR="00AC48B7">
        <w:t xml:space="preserve"> to my role</w:t>
      </w:r>
      <w:r>
        <w:t>:</w:t>
      </w:r>
    </w:p>
    <w:p w14:paraId="518BCE4C" w14:textId="776D951B" w:rsidR="00534CB7" w:rsidRPr="00EB36D3" w:rsidRDefault="00534CB7" w:rsidP="00003997">
      <w:pPr>
        <w:rPr>
          <w:color w:val="FF0000"/>
        </w:rPr>
      </w:pPr>
      <w:r w:rsidRPr="00EB36D3">
        <w:rPr>
          <w:color w:val="FF0000"/>
        </w:rPr>
        <w:t>[</w:t>
      </w:r>
      <w:r w:rsidR="00171286">
        <w:rPr>
          <w:color w:val="FF0000"/>
        </w:rPr>
        <w:t>indicate 5-10 sessions/activities</w:t>
      </w:r>
      <w:r w:rsidRPr="00EB36D3">
        <w:rPr>
          <w:color w:val="FF0000"/>
        </w:rPr>
        <w:t xml:space="preserve"> that relate to your role]</w:t>
      </w:r>
    </w:p>
    <w:p w14:paraId="3D3CF4B7" w14:textId="65E081F2" w:rsidR="00AC48B7" w:rsidRDefault="00EB36D3" w:rsidP="00003997">
      <w:r>
        <w:t>Attending these seminars in one place will save time and effort it would take to research each of these topics separately.</w:t>
      </w:r>
    </w:p>
    <w:p w14:paraId="025DDBE5" w14:textId="41FE340E" w:rsidR="00EB36D3" w:rsidRDefault="00EB36D3" w:rsidP="00EB36D3">
      <w:r>
        <w:t xml:space="preserve">In addition to bringing back fresh ideas and concepts from industry experts, I would also be expanding my network of colleagues to </w:t>
      </w:r>
      <w:r w:rsidR="00330971">
        <w:t>support me in the future potentially</w:t>
      </w:r>
      <w:r>
        <w:t>.</w:t>
      </w:r>
    </w:p>
    <w:p w14:paraId="501FD1AE" w14:textId="169E6379" w:rsidR="00171286" w:rsidRDefault="00171286" w:rsidP="00EB36D3">
      <w:r>
        <w:t>I am happy to provide a report after the event, to illustrate takeaways and experiences gained from the conference.</w:t>
      </w:r>
    </w:p>
    <w:p w14:paraId="4D21A6F8" w14:textId="73B6938E" w:rsidR="00EB36D3" w:rsidRDefault="00EB36D3" w:rsidP="00003997">
      <w:r>
        <w:t xml:space="preserve">My time away would be from </w:t>
      </w:r>
      <w:r w:rsidRPr="00330971">
        <w:rPr>
          <w:color w:val="FF0000"/>
        </w:rPr>
        <w:t xml:space="preserve">[leave date] </w:t>
      </w:r>
      <w:r>
        <w:t xml:space="preserve">– </w:t>
      </w:r>
      <w:r w:rsidRPr="00330971">
        <w:rPr>
          <w:color w:val="FF0000"/>
        </w:rPr>
        <w:t>[return date]</w:t>
      </w:r>
      <w:r>
        <w:t>.</w:t>
      </w:r>
    </w:p>
    <w:p w14:paraId="3E47AD24" w14:textId="5F961F10" w:rsidR="00EB36D3" w:rsidRDefault="00EB36D3" w:rsidP="00003997">
      <w:r>
        <w:t xml:space="preserve">The approximate cost for travel and registration is </w:t>
      </w:r>
      <w:r w:rsidRPr="00330971">
        <w:rPr>
          <w:color w:val="FF0000"/>
        </w:rPr>
        <w:t>[round to the nearest hundred dollars</w:t>
      </w:r>
      <w:r w:rsidR="00171286">
        <w:rPr>
          <w:color w:val="FF0000"/>
        </w:rPr>
        <w:t>, and don’t underestimate!</w:t>
      </w:r>
      <w:r w:rsidRPr="00330971">
        <w:rPr>
          <w:color w:val="FF0000"/>
        </w:rPr>
        <w:t>]</w:t>
      </w:r>
      <w:r>
        <w:t>.</w:t>
      </w:r>
    </w:p>
    <w:p w14:paraId="2DE04565" w14:textId="11DD32D2" w:rsidR="00EB36D3" w:rsidRDefault="00330971" w:rsidP="00003997">
      <w:r>
        <w:t>Attending this conference</w:t>
      </w:r>
      <w:r w:rsidR="00EB36D3">
        <w:t xml:space="preserve"> is a rare opportunity for me to meet and learn from people who do exactly what I do, and I would immediately apply what I learn to my current projects.</w:t>
      </w:r>
    </w:p>
    <w:p w14:paraId="3AB59CAB" w14:textId="1464B918" w:rsidR="00EB36D3" w:rsidRDefault="00EB36D3" w:rsidP="00003997">
      <w:r>
        <w:t>I appreciate your considering this investment.</w:t>
      </w:r>
    </w:p>
    <w:p w14:paraId="771D7C8C" w14:textId="41AC545B" w:rsidR="00EB36D3" w:rsidRPr="00330971" w:rsidRDefault="00EB36D3" w:rsidP="00003997">
      <w:pPr>
        <w:rPr>
          <w:color w:val="FF0000"/>
        </w:rPr>
      </w:pPr>
      <w:r w:rsidRPr="00330971">
        <w:rPr>
          <w:color w:val="FF0000"/>
        </w:rPr>
        <w:t>[CLOSING]</w:t>
      </w:r>
    </w:p>
    <w:sectPr w:rsidR="00EB36D3" w:rsidRPr="003309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E0564"/>
    <w:multiLevelType w:val="hybridMultilevel"/>
    <w:tmpl w:val="F45AD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F83ABC"/>
    <w:multiLevelType w:val="hybridMultilevel"/>
    <w:tmpl w:val="EBA0FB60"/>
    <w:lvl w:ilvl="0" w:tplc="9EC2EB7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9C2773"/>
    <w:multiLevelType w:val="hybridMultilevel"/>
    <w:tmpl w:val="366AE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0NDQzNTcztrQwtLBU0lEKTi0uzszPAykwrAUAtqoqJCwAAAA="/>
  </w:docVars>
  <w:rsids>
    <w:rsidRoot w:val="00003997"/>
    <w:rsid w:val="00003997"/>
    <w:rsid w:val="00031D13"/>
    <w:rsid w:val="000C3A7D"/>
    <w:rsid w:val="001300F1"/>
    <w:rsid w:val="00171286"/>
    <w:rsid w:val="00307888"/>
    <w:rsid w:val="00330971"/>
    <w:rsid w:val="00457D09"/>
    <w:rsid w:val="00534CB7"/>
    <w:rsid w:val="008455F7"/>
    <w:rsid w:val="00857469"/>
    <w:rsid w:val="00900A9D"/>
    <w:rsid w:val="00AC48B7"/>
    <w:rsid w:val="00EB36D3"/>
    <w:rsid w:val="00EE0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18716"/>
  <w15:chartTrackingRefBased/>
  <w15:docId w15:val="{644EBD38-8D87-4D09-853E-0EF6E32C2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9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Frank</dc:creator>
  <cp:keywords/>
  <dc:description/>
  <cp:lastModifiedBy>Julia Duke</cp:lastModifiedBy>
  <cp:revision>2</cp:revision>
  <dcterms:created xsi:type="dcterms:W3CDTF">2022-01-31T14:44:00Z</dcterms:created>
  <dcterms:modified xsi:type="dcterms:W3CDTF">2022-01-31T14:44:00Z</dcterms:modified>
</cp:coreProperties>
</file>